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9FCD46" w14:textId="77777777" w:rsidR="00F5511A" w:rsidRDefault="00000000">
      <w:pPr>
        <w:pStyle w:val="Title"/>
      </w:pPr>
      <w:r>
        <w:t>Control Structure</w:t>
      </w:r>
    </w:p>
    <w:p w14:paraId="6092F13C" w14:textId="77777777" w:rsidR="00F5511A" w:rsidRDefault="00000000">
      <w:pPr>
        <w:pStyle w:val="Author"/>
      </w:pPr>
      <w:r>
        <w:t>Usama</w:t>
      </w:r>
    </w:p>
    <w:p w14:paraId="003D7FEA" w14:textId="77777777" w:rsidR="00F5511A" w:rsidRDefault="00000000">
      <w:pPr>
        <w:pStyle w:val="Date"/>
      </w:pPr>
      <w:r>
        <w:t>2025-07-02</w:t>
      </w:r>
    </w:p>
    <w:p w14:paraId="5260E3D0" w14:textId="77777777" w:rsidR="00F5511A" w:rsidRDefault="00000000">
      <w:pPr>
        <w:pStyle w:val="Heading2"/>
      </w:pPr>
      <w:bookmarkStart w:id="0" w:name="control-structures-in-r"/>
      <w:r>
        <w:t>Control structures in R</w:t>
      </w:r>
    </w:p>
    <w:p w14:paraId="6A10780E" w14:textId="77777777" w:rsidR="00F5511A" w:rsidRDefault="00000000">
      <w:pPr>
        <w:pStyle w:val="FirstParagraph"/>
      </w:pPr>
      <w:r>
        <w:t>Control structures in R are used to control the flow of execution of the program based on certain conditions. They allow you to make decisions, repeat actions, and handle different scenarios in your code. The main types of control structures in R include:</w:t>
      </w:r>
    </w:p>
    <w:p w14:paraId="14DAA2FB" w14:textId="77777777" w:rsidR="00F5511A" w:rsidRDefault="00000000">
      <w:pPr>
        <w:pStyle w:val="Compact"/>
        <w:numPr>
          <w:ilvl w:val="0"/>
          <w:numId w:val="2"/>
        </w:numPr>
      </w:pPr>
      <w:r>
        <w:t>if else: testing a condition</w:t>
      </w:r>
    </w:p>
    <w:p w14:paraId="22AB2E42" w14:textId="77777777" w:rsidR="00F5511A" w:rsidRDefault="00000000">
      <w:pPr>
        <w:pStyle w:val="Compact"/>
        <w:numPr>
          <w:ilvl w:val="0"/>
          <w:numId w:val="2"/>
        </w:numPr>
      </w:pPr>
      <w:r>
        <w:t>for: execute a loop a fixed number of times</w:t>
      </w:r>
    </w:p>
    <w:p w14:paraId="1C1A60DC" w14:textId="77777777" w:rsidR="00F5511A" w:rsidRDefault="00000000">
      <w:pPr>
        <w:pStyle w:val="Compact"/>
        <w:numPr>
          <w:ilvl w:val="0"/>
          <w:numId w:val="2"/>
        </w:numPr>
      </w:pPr>
      <w:r>
        <w:t>while: execute a loop until a condition is true</w:t>
      </w:r>
    </w:p>
    <w:p w14:paraId="3B02AB51" w14:textId="77777777" w:rsidR="00F5511A" w:rsidRDefault="00000000">
      <w:pPr>
        <w:pStyle w:val="Compact"/>
        <w:numPr>
          <w:ilvl w:val="0"/>
          <w:numId w:val="2"/>
        </w:numPr>
      </w:pPr>
      <w:r>
        <w:t>repeat: execute a loop indefinitely until a break condition is met 5. break: exit a loop execution</w:t>
      </w:r>
    </w:p>
    <w:p w14:paraId="707322A2" w14:textId="77777777" w:rsidR="00F5511A" w:rsidRDefault="00000000">
      <w:pPr>
        <w:pStyle w:val="Compact"/>
        <w:numPr>
          <w:ilvl w:val="0"/>
          <w:numId w:val="2"/>
        </w:numPr>
      </w:pPr>
      <w:r>
        <w:t>next: skip the current iteration of a loop</w:t>
      </w:r>
    </w:p>
    <w:p w14:paraId="0C048363" w14:textId="77777777" w:rsidR="00F5511A" w:rsidRDefault="00000000">
      <w:pPr>
        <w:pStyle w:val="Compact"/>
        <w:numPr>
          <w:ilvl w:val="0"/>
          <w:numId w:val="2"/>
        </w:numPr>
      </w:pPr>
      <w:r>
        <w:t>return: exit a function and return a value</w:t>
      </w:r>
    </w:p>
    <w:p w14:paraId="24311B0C" w14:textId="77777777" w:rsidR="00F5511A" w:rsidRDefault="00000000">
      <w:pPr>
        <w:pStyle w:val="Compact"/>
        <w:numPr>
          <w:ilvl w:val="0"/>
          <w:numId w:val="2"/>
        </w:numPr>
      </w:pPr>
      <w:r>
        <w:t>switch: select one of several alternatives based on a value</w:t>
      </w:r>
      <w:bookmarkEnd w:id="0"/>
    </w:p>
    <w:sectPr w:rsidR="00F5511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1C3B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390E5CD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51032107">
    <w:abstractNumId w:val="0"/>
  </w:num>
  <w:num w:numId="2" w16cid:durableId="970094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11A"/>
    <w:rsid w:val="002D274A"/>
    <w:rsid w:val="00B45EE6"/>
    <w:rsid w:val="00F5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0AF62"/>
  <w15:docId w15:val="{CFC9722F-0171-4F5A-9733-A76700D13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1</Words>
  <Characters>580</Characters>
  <Application>Microsoft Office Word</Application>
  <DocSecurity>0</DocSecurity>
  <Lines>4</Lines>
  <Paragraphs>1</Paragraphs>
  <ScaleCrop>false</ScaleCrop>
  <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Structure</dc:title>
  <dc:creator>Usama</dc:creator>
  <cp:keywords/>
  <cp:lastModifiedBy>Muhammad usama</cp:lastModifiedBy>
  <cp:revision>2</cp:revision>
  <dcterms:created xsi:type="dcterms:W3CDTF">2025-07-02T02:39:00Z</dcterms:created>
  <dcterms:modified xsi:type="dcterms:W3CDTF">2025-07-0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2</vt:lpwstr>
  </property>
  <property fmtid="{D5CDD505-2E9C-101B-9397-08002B2CF9AE}" pid="3" name="output">
    <vt:lpwstr>word_document</vt:lpwstr>
  </property>
</Properties>
</file>